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0" w:name="X63af822ab6fe288f6d234ec33ec7d1f87dde023"/>
    <w:p>
      <w:pPr>
        <w:pStyle w:val="Heading1"/>
      </w:pPr>
      <w:r>
        <w:t xml:space="preserve">Cover Letter for Videographer Position in Argentina Córdoba</w:t>
      </w:r>
    </w:p>
    <w:p>
      <w:pPr>
        <w:pStyle w:val="FirstParagraph"/>
      </w:pPr>
      <w:r>
        <w:t xml:space="preserve">Dear [Hiring Manager's Name],</w:t>
      </w:r>
    </w:p>
    <w:p>
      <w:pPr>
        <w:pStyle w:val="BodyText"/>
      </w:pPr>
      <w:r>
        <w:t xml:space="preserve">I am writing to express my enthusiastic interest in the Videographer position at your organization, located in the vibrant city of Córdoba, Argentina. As a passionate and experienced videographer with a deep appreciation for storytelling through visual media, I am eager to contribute my skills and creativity to your team. Córdoba’s rich cultural heritage, dynamic arts scene, and growing demand for professional video content make this location an exciting opportunity for me to grow professionally while immersing myself in a community that values innovation and artistry.</w:t>
      </w:r>
    </w:p>
    <w:p>
      <w:pPr>
        <w:pStyle w:val="BodyText"/>
      </w:pPr>
      <w:r>
        <w:t xml:space="preserve">With over [X years] of experience in videography, I have developed a unique ability to capture moments that resonate emotionally with audiences. My journey as a Videographer began with [mention your first role or project], where I learned the importance of precision, creativity, and technical excellence. Over the years, I have honed my skills in areas such as cinematography, editing, sound design, and post-production workflows. Whether it’s documenting events like weddings and corporate functions or creating compelling promotional videos for local businesses, I strive to deliver content that not only meets but exceeds expectations.</w:t>
      </w:r>
    </w:p>
    <w:p>
      <w:pPr>
        <w:pStyle w:val="BodyText"/>
      </w:pPr>
      <w:r>
        <w:t xml:space="preserve">What sets me apart as a Videographer is my ability to adapt to diverse environments while maintaining a consistent focus on quality. I have worked with clients in [mention any relevant locations or industries], which has allowed me to understand the nuances of storytelling across different cultures and contexts. In Argentina, where the fusion of tradition and modernity creates a unique visual landscape, I believe my expertise can help elevate your brand’s narrative. Córdoba, in particular, is a city that thrives on creativity—its bustling markets, historic landmarks like the Jesuit Block and Estancia Gran Parque, and vibrant festivals offer endless inspiration for compelling video content.</w:t>
      </w:r>
    </w:p>
    <w:p>
      <w:pPr>
        <w:pStyle w:val="BodyText"/>
      </w:pPr>
      <w:r>
        <w:t xml:space="preserve">My technical proficiency includes mastery of industry-standard tools such as Adobe Premiere Pro, After Effects, DaVinci Resolve, and Final Cut Pro. I am also well-versed in camera operation, lighting techniques, and audio recording to ensure every project is polished and professional. Beyond the technical aspects, I prioritize collaboration with clients to understand their vision and translate it into a cohesive story. This approach has allowed me to build long-term relationships with clients who value my dedication to their goals.</w:t>
      </w:r>
    </w:p>
    <w:p>
      <w:pPr>
        <w:pStyle w:val="BodyText"/>
      </w:pPr>
      <w:r>
        <w:t xml:space="preserve">What draws me specifically to Córdoba is the city’s dynamic energy and its role as a hub for education, technology, and the arts. As a Videographer, I am excited about the opportunity to work with local organizations, cultural institutions, and entrepreneurs who are shaping the future of this region. Whether it’s creating content for educational institutions like Universidad Nacional de Córdoba or capturing the essence of local festivals such as the Fiesta Nacional del Sol (National Sun Festival), I am committed to producing work that reflects the spirit of Argentina.</w:t>
      </w:r>
    </w:p>
    <w:p>
      <w:pPr>
        <w:pStyle w:val="BodyText"/>
      </w:pPr>
      <w:r>
        <w:t xml:space="preserve">In addition to my professional experience, I have a strong understanding of the Argentine market and its unique challenges and opportunities. For instance, I have studied how businesses in Córdoba leverage video content to engage with their audience, and I am eager to contribute my insights to help your organization stand out in a competitive landscape. My ability to communicate effectively in both Spanish and English (or any other languages relevant to the role) further enables me to connect with local clients and stakeholders.</w:t>
      </w:r>
    </w:p>
    <w:p>
      <w:pPr>
        <w:pStyle w:val="BodyText"/>
      </w:pPr>
      <w:r>
        <w:t xml:space="preserve">One of the most rewarding aspects of my career has been the ability to tell stories that matter. Whether it’s documenting a community event, creating a promotional video for a small business, or capturing the beauty of Córdoba’s natural landscapes, I take pride in delivering content that is authentic and impactful. My portfolio includes [mention specific projects or clients], which showcases my versatility and commitment to excellence.</w:t>
      </w:r>
    </w:p>
    <w:p>
      <w:pPr>
        <w:pStyle w:val="BodyText"/>
      </w:pPr>
      <w:r>
        <w:t xml:space="preserve">I am particularly drawn to your organization because of its reputation for [mention something about the company, such as its innovative approach, community involvement, or focus on quality]. I believe my background in videography aligns perfectly with your goals, and I am confident that I can contribute to the success of your projects. My goal is to bring a fresh perspective while supporting your team’s vision with my technical skills and creative mindset.</w:t>
      </w:r>
    </w:p>
    <w:p>
      <w:pPr>
        <w:pStyle w:val="BodyText"/>
      </w:pPr>
      <w:r>
        <w:t xml:space="preserve">Thank you for considering my application. I would be honored to discuss how my experience and passion for videography can benefit your organization in Córdoba. Please feel free to contact me at [your phone number] or [your email address] at your earliest convenience. I am available for an interview at any time that suits your schedule and am eager to contribute to the continued growth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cp:keywords/>
  <dcterms:created xsi:type="dcterms:W3CDTF">2026-07-23T07:44:35Z</dcterms:created>
  <dcterms:modified xsi:type="dcterms:W3CDTF">2026-07-23T07:44:35Z</dcterms:modified>
</cp:coreProperties>
</file>

<file path=docProps/custom.xml><?xml version="1.0" encoding="utf-8"?>
<Properties xmlns="http://schemas.openxmlformats.org/officeDocument/2006/custom-properties" xmlns:vt="http://schemas.openxmlformats.org/officeDocument/2006/docPropsVTypes"/>
</file>